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орю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067696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2969531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028090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083584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2998503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011129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030293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017864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059079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4790022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644386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062271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115090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090569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5341609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033310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769219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4255213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004649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2998479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2985833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021026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056610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054145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067378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071736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2937750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056561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080995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066943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022314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051065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057136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2984850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орюнов Максим НБИбд-01-21</dc:creator>
  <dc:language>ru-RU</dc:language>
  <cp:keywords/>
  <dcterms:created xsi:type="dcterms:W3CDTF">2022-08-25T07:27:44Z</dcterms:created>
  <dcterms:modified xsi:type="dcterms:W3CDTF">2022-08-25T07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